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**Characteristic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Uso Contínuo (6-7 dias)**, N = 4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Uso Ocasional (1-5 dias)**, N = 3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p-value**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nzodiazepí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prazol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1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maze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naze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(2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ze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4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ogas 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lpid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 (4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 (3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zopiclo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2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depressivos Seda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itriptil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5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xe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zodo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rtaza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convulsiv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bapent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gabal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psicót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anza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tia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onista do receptor de melato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elte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omelat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ver the Cou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-histamí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5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9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xante Muscu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1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 (3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99 (9.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19 (9.7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6 (7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6 (8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 (2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(2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ividade Físi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ivo (&gt;2x/sema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9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 (5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dentário (&lt;2x/sema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1 (5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olarida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o 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 (2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9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5 (7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 Civ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/Uni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3 (5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 (4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/Divorc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5 (4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9 (5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5 (7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 (7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tos e Par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 (2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 (3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to Fede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2.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Centro-O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Nord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9.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Nor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3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Sud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5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 (7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S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8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9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GI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44 (4.1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29 (3.8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ressão (HADS-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6 (4.5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8 (4.2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iedade (HADS-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16 (4.3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86 (4.3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12:51:43Z</dcterms:created>
  <dcterms:modified xsi:type="dcterms:W3CDTF">2024-06-27T12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